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  <w:gridCol w:w="46"/>
      </w:tblGrid>
      <w:tr w:rsidR="009D028E" w:rsidRPr="00E5552A" w14:paraId="084844C8" w14:textId="77777777" w:rsidTr="00BD65E0">
        <w:trPr>
          <w:gridAfter w:val="1"/>
          <w:wAfter w:w="46" w:type="dxa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05C0E" w14:textId="77777777" w:rsidR="009D028E" w:rsidRPr="00E5552A" w:rsidRDefault="009D028E" w:rsidP="00BD65E0">
            <w:pPr>
              <w:jc w:val="center"/>
              <w:rPr>
                <w:rFonts w:ascii="Arial" w:hAnsi="Arial" w:cs="Arial"/>
                <w:b/>
                <w:smallCaps/>
                <w:sz w:val="20"/>
                <w:szCs w:val="20"/>
                <w:lang w:eastAsia="en-US"/>
              </w:rPr>
            </w:pPr>
            <w:r w:rsidRPr="00E5552A">
              <w:rPr>
                <w:rFonts w:ascii="Arial" w:hAnsi="Arial" w:cs="Arial"/>
                <w:b/>
                <w:smallCaps/>
                <w:sz w:val="20"/>
                <w:szCs w:val="20"/>
                <w:lang w:eastAsia="en-US"/>
              </w:rPr>
              <w:t xml:space="preserve">Academic Calendar FOR </w:t>
            </w:r>
            <w:r>
              <w:rPr>
                <w:rFonts w:ascii="Arial" w:hAnsi="Arial" w:cs="Arial"/>
                <w:b/>
                <w:smallCaps/>
                <w:sz w:val="20"/>
                <w:szCs w:val="20"/>
                <w:lang w:eastAsia="en-US"/>
              </w:rPr>
              <w:t>BA/</w:t>
            </w:r>
            <w:r w:rsidRPr="00E5552A">
              <w:rPr>
                <w:rFonts w:ascii="Arial" w:hAnsi="Arial" w:cs="Arial"/>
                <w:b/>
                <w:smallCaps/>
                <w:sz w:val="20"/>
                <w:szCs w:val="20"/>
                <w:lang w:eastAsia="en-US"/>
              </w:rPr>
              <w:t>BSc Programmes</w:t>
            </w:r>
          </w:p>
        </w:tc>
      </w:tr>
      <w:tr w:rsidR="009D028E" w:rsidRPr="00E5552A" w14:paraId="517A15D4" w14:textId="77777777" w:rsidTr="00BD65E0">
        <w:trPr>
          <w:gridAfter w:val="1"/>
          <w:wAfter w:w="46" w:type="dxa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533"/>
              <w:gridCol w:w="2504"/>
              <w:gridCol w:w="3573"/>
            </w:tblGrid>
            <w:tr w:rsidR="009D028E" w:rsidRPr="00E5552A" w14:paraId="6449C046" w14:textId="77777777" w:rsidTr="00BD65E0">
              <w:tc>
                <w:tcPr>
                  <w:tcW w:w="86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7835466" w14:textId="77777777" w:rsidR="009D028E" w:rsidRPr="00E5552A" w:rsidRDefault="009D028E" w:rsidP="00BD65E0">
                  <w:pPr>
                    <w:jc w:val="center"/>
                    <w:rPr>
                      <w:rFonts w:ascii="Arial" w:hAnsi="Arial" w:cs="Arial"/>
                      <w:b/>
                      <w:smallCaps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b/>
                      <w:smallCaps/>
                      <w:sz w:val="20"/>
                      <w:szCs w:val="20"/>
                      <w:lang w:eastAsia="en-US"/>
                    </w:rPr>
                    <w:t>2021/2022</w:t>
                  </w:r>
                  <w:r w:rsidRPr="00E5552A">
                    <w:rPr>
                      <w:rFonts w:ascii="Arial" w:hAnsi="Arial" w:cs="Arial"/>
                      <w:b/>
                      <w:smallCaps/>
                      <w:sz w:val="20"/>
                      <w:szCs w:val="20"/>
                      <w:lang w:eastAsia="en-US"/>
                    </w:rPr>
                    <w:t xml:space="preserve"> Fall Semester</w:t>
                  </w:r>
                </w:p>
              </w:tc>
            </w:tr>
            <w:tr w:rsidR="009D028E" w:rsidRPr="00E5552A" w14:paraId="0FE6A2D4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C622D12" w14:textId="77777777" w:rsidR="009D028E" w:rsidRPr="00E5552A" w:rsidRDefault="009D028E" w:rsidP="00BD65E0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b/>
                      <w:sz w:val="20"/>
                      <w:szCs w:val="20"/>
                      <w:lang w:eastAsia="en-US"/>
                    </w:rPr>
                    <w:t>Date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67FE1A" w14:textId="77777777" w:rsidR="009D028E" w:rsidRPr="00E5552A" w:rsidRDefault="009D028E" w:rsidP="00BD65E0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b/>
                      <w:sz w:val="20"/>
                      <w:szCs w:val="20"/>
                      <w:lang w:eastAsia="en-US"/>
                    </w:rPr>
                    <w:t>Place</w:t>
                  </w: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98C214E" w14:textId="77777777" w:rsidR="009D028E" w:rsidRPr="00E5552A" w:rsidRDefault="009D028E" w:rsidP="00BD65E0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b/>
                      <w:sz w:val="20"/>
                      <w:szCs w:val="20"/>
                      <w:lang w:eastAsia="en-US"/>
                    </w:rPr>
                    <w:t>Event</w:t>
                  </w:r>
                </w:p>
              </w:tc>
            </w:tr>
            <w:tr w:rsidR="009D028E" w:rsidRPr="00E5552A" w14:paraId="0A089625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014B4D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23 August – 5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September </w:t>
                  </w:r>
                </w:p>
                <w:p w14:paraId="32B289DD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5FA24E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Neptun University Registry System</w:t>
                  </w: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E23499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Enrollment/Registration period (first year students have to register 2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vertAlign w:val="superscript"/>
                      <w:lang w:eastAsia="en-US"/>
                    </w:rPr>
                    <w:t>nd</w:t>
                  </w: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, 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3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vertAlign w:val="superscript"/>
                      <w:lang w:eastAsia="en-US"/>
                    </w:rPr>
                    <w:t>rd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, 4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vertAlign w:val="superscript"/>
                      <w:lang w:eastAsia="en-US"/>
                    </w:rPr>
                    <w:t>th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year should set their status as active)</w:t>
                  </w:r>
                </w:p>
              </w:tc>
            </w:tr>
            <w:tr w:rsidR="009D028E" w:rsidRPr="00E5552A" w14:paraId="3771C913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74C4A3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30  August – 5 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September*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A867B9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Neptun University Registry System</w:t>
                  </w: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F9FFB1F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Course registration*(compulsory for </w:t>
                  </w:r>
                  <w:r w:rsidRPr="00E5552A">
                    <w:rPr>
                      <w:rFonts w:ascii="Arial" w:hAnsi="Arial" w:cs="Arial"/>
                      <w:b/>
                      <w:sz w:val="20"/>
                      <w:szCs w:val="20"/>
                      <w:lang w:eastAsia="en-US"/>
                    </w:rPr>
                    <w:t xml:space="preserve">ALL 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students)</w:t>
                  </w:r>
                </w:p>
              </w:tc>
            </w:tr>
            <w:tr w:rsidR="009D028E" w:rsidRPr="00E5552A" w14:paraId="36EB14F7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33BBEA3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3 Septem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60D39CC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6F2500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Orientation for BSc first year students</w:t>
                  </w:r>
                </w:p>
              </w:tc>
            </w:tr>
            <w:tr w:rsidR="009D028E" w:rsidRPr="00E5552A" w14:paraId="7231C6BB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39028C3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6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Septem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78A34B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Room to be determined later</w:t>
                  </w: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B1D6829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First day of teaching</w:t>
                  </w:r>
                </w:p>
              </w:tc>
            </w:tr>
            <w:tr w:rsidR="009D028E" w:rsidRPr="00E5552A" w14:paraId="64622F8B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AA1EBF7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19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August 1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vertAlign w:val="superscript"/>
                      <w:lang w:eastAsia="en-US"/>
                    </w:rPr>
                    <w:t>st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installment</w:t>
                  </w:r>
                </w:p>
                <w:p w14:paraId="30E662A2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15 October 2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vertAlign w:val="superscript"/>
                      <w:lang w:eastAsia="en-US"/>
                    </w:rPr>
                    <w:t>nd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installment</w:t>
                  </w:r>
                </w:p>
                <w:p w14:paraId="1162BD17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15 November 3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vertAlign w:val="superscript"/>
                      <w:lang w:eastAsia="en-US"/>
                    </w:rPr>
                    <w:t>rd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installment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FCE5D6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0A0B58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Tuition fee payment deadline </w:t>
                  </w:r>
                </w:p>
              </w:tc>
            </w:tr>
            <w:tr w:rsidR="009D028E" w:rsidRPr="00E5552A" w14:paraId="521BBA77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C6DC03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2 Octo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F323DF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B4187A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Deadline for postponing studies (set status as passive) by request</w:t>
                  </w:r>
                </w:p>
              </w:tc>
            </w:tr>
            <w:tr w:rsidR="009D028E" w:rsidRPr="00E5552A" w14:paraId="5A250885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CD3F47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25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Septem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013B52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F4D78ED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Deadline for credit accreditation request</w:t>
                  </w:r>
                </w:p>
              </w:tc>
            </w:tr>
            <w:tr w:rsidR="009D028E" w:rsidRPr="0067316C" w14:paraId="3C919B59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9C4A9DC" w14:textId="77777777" w:rsidR="009D028E" w:rsidRPr="0067316C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67316C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>18 October  – 23 Octo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B54B10" w14:textId="77777777" w:rsidR="009D028E" w:rsidRPr="0067316C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0DA578" w14:textId="77777777" w:rsidR="009D028E" w:rsidRPr="0067316C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67316C"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  <w:t>Fall break</w:t>
                  </w:r>
                </w:p>
              </w:tc>
            </w:tr>
            <w:tr w:rsidR="002E020D" w:rsidRPr="0067316C" w14:paraId="503FADAC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D26148" w14:textId="5DAC1D3C" w:rsidR="002E020D" w:rsidRPr="0067316C" w:rsidRDefault="002E020D" w:rsidP="00BD65E0">
                  <w:pPr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 w:rsidRPr="1EE14E24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28 October</w:t>
                  </w: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EACF76" w14:textId="24F19B19" w:rsidR="002E020D" w:rsidRPr="0067316C" w:rsidRDefault="002E020D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Room to be determined later</w:t>
                  </w: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25C691" w14:textId="2B066847" w:rsidR="002E020D" w:rsidRPr="0067316C" w:rsidRDefault="002E020D" w:rsidP="00BD65E0">
                  <w:pPr>
                    <w:rPr>
                      <w:rFonts w:ascii="Arial" w:hAnsi="Arial" w:cs="Arial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Programm Voice Group Meeting</w:t>
                  </w:r>
                  <w:bookmarkStart w:id="0" w:name="_GoBack"/>
                  <w:bookmarkEnd w:id="0"/>
                </w:p>
              </w:tc>
            </w:tr>
            <w:tr w:rsidR="009D028E" w:rsidRPr="00E5552A" w14:paraId="444A3B25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018C5C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8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Novem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B7275E6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21AF2D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Announcement of exam dates</w:t>
                  </w:r>
                </w:p>
              </w:tc>
            </w:tr>
            <w:tr w:rsidR="009D028E" w:rsidRPr="00E5552A" w14:paraId="3A1AD239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CBE68F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17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Novem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590046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6C4EE1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Neptun exam application starting date</w:t>
                  </w:r>
                </w:p>
              </w:tc>
            </w:tr>
            <w:tr w:rsidR="009D028E" w:rsidRPr="00E5552A" w14:paraId="1EE8265D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1FFAF4C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11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December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F4C13D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A617B4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End of the fall semester – last day of teaching </w:t>
                  </w:r>
                </w:p>
              </w:tc>
            </w:tr>
            <w:tr w:rsidR="009D028E" w:rsidRPr="00E5552A" w14:paraId="7B637431" w14:textId="77777777" w:rsidTr="00BD65E0">
              <w:tc>
                <w:tcPr>
                  <w:tcW w:w="253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148CAF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13-18 December and 3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 xml:space="preserve"> – 2</w:t>
                  </w:r>
                  <w: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2 January 2022</w:t>
                  </w:r>
                </w:p>
              </w:tc>
              <w:tc>
                <w:tcPr>
                  <w:tcW w:w="250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65F9AD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357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9285576" w14:textId="77777777" w:rsidR="009D028E" w:rsidRPr="00E5552A" w:rsidRDefault="009D028E" w:rsidP="00BD65E0">
                  <w:pPr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  <w:lang w:eastAsia="en-US"/>
                    </w:rPr>
                    <w:t>Exam period</w:t>
                  </w:r>
                </w:p>
              </w:tc>
            </w:tr>
          </w:tbl>
          <w:p w14:paraId="316D8452" w14:textId="77777777" w:rsidR="009D028E" w:rsidRPr="00E5552A" w:rsidRDefault="009D028E" w:rsidP="00BD65E0">
            <w:pPr>
              <w:rPr>
                <w:rFonts w:ascii="Arial" w:eastAsia="Times New Roman" w:hAnsi="Arial" w:cs="Arial"/>
                <w:sz w:val="20"/>
                <w:szCs w:val="20"/>
                <w:lang w:val="en-US" w:eastAsia="en-US"/>
              </w:rPr>
            </w:pPr>
          </w:p>
        </w:tc>
      </w:tr>
      <w:tr w:rsidR="009D028E" w:rsidRPr="00E5552A" w14:paraId="020F2F4A" w14:textId="77777777" w:rsidTr="00BD65E0">
        <w:tc>
          <w:tcPr>
            <w:tcW w:w="9062" w:type="dxa"/>
            <w:gridSpan w:val="2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8836"/>
            </w:tblGrid>
            <w:tr w:rsidR="009D028E" w:rsidRPr="00E5552A" w14:paraId="61A809E8" w14:textId="77777777" w:rsidTr="00BD65E0">
              <w:tc>
                <w:tcPr>
                  <w:tcW w:w="90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A45043" w14:textId="77777777" w:rsidR="009D028E" w:rsidRPr="00E5552A" w:rsidRDefault="009D028E" w:rsidP="00BD65E0">
                  <w:pPr>
                    <w:jc w:val="center"/>
                    <w:rPr>
                      <w:rFonts w:ascii="Arial" w:hAnsi="Arial" w:cs="Arial"/>
                      <w:b/>
                      <w:smallCaps/>
                      <w:sz w:val="20"/>
                      <w:szCs w:val="20"/>
                      <w:lang w:val="en-US"/>
                    </w:rPr>
                  </w:pPr>
                  <w:r w:rsidRPr="00E5552A">
                    <w:rPr>
                      <w:rFonts w:ascii="Arial" w:hAnsi="Arial" w:cs="Arial"/>
                      <w:sz w:val="20"/>
                      <w:szCs w:val="20"/>
                    </w:rPr>
                    <w:t xml:space="preserve">*After the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5</w:t>
                  </w:r>
                  <w:r w:rsidRPr="00E5552A">
                    <w:rPr>
                      <w:rFonts w:ascii="Arial" w:hAnsi="Arial" w:cs="Arial"/>
                      <w:sz w:val="20"/>
                      <w:szCs w:val="20"/>
                    </w:rPr>
                    <w:t>th September it is impossible to sign up for a course in the Neptun. Please, do not forget that if you are not signed up for a course in the Neptun you are not allowed to take an exam and receive a grade and the credits for the given course.</w:t>
                  </w:r>
                  <w:r w:rsidRPr="00E5552A">
                    <w:rPr>
                      <w:rFonts w:ascii="Arial" w:hAnsi="Arial" w:cs="Arial"/>
                      <w:b/>
                      <w:smallCaps/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</w:tr>
          </w:tbl>
          <w:p w14:paraId="0690F4E2" w14:textId="77777777" w:rsidR="009D028E" w:rsidRPr="00E5552A" w:rsidRDefault="009D028E" w:rsidP="00BD65E0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</w:tbl>
    <w:p w14:paraId="1B95CB4E" w14:textId="77777777" w:rsidR="002828C7" w:rsidRDefault="002828C7"/>
    <w:sectPr w:rsidR="002828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szQ1NbA0BLJMjJV0lIJTi4sz8/NACgxrAVpC0s4sAAAA"/>
  </w:docVars>
  <w:rsids>
    <w:rsidRoot w:val="009D028E"/>
    <w:rsid w:val="002828C7"/>
    <w:rsid w:val="002E020D"/>
    <w:rsid w:val="009D0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4474F"/>
  <w15:chartTrackingRefBased/>
  <w15:docId w15:val="{86CE0482-FDE6-4E57-A0F3-C966A3EB2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D028E"/>
    <w:pPr>
      <w:spacing w:after="200" w:line="276" w:lineRule="auto"/>
    </w:pPr>
    <w:rPr>
      <w:rFonts w:eastAsiaTheme="minorEastAsia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550E3FF7A83DC24EAD96B51B5C934B1A" ma:contentTypeVersion="12" ma:contentTypeDescription="Új dokumentum létrehozása." ma:contentTypeScope="" ma:versionID="bd0a1727814a41aa4af1dcb007215ed7">
  <xsd:schema xmlns:xsd="http://www.w3.org/2001/XMLSchema" xmlns:xs="http://www.w3.org/2001/XMLSchema" xmlns:p="http://schemas.microsoft.com/office/2006/metadata/properties" xmlns:ns2="560d5341-933b-41a3-b7af-744e9fb94ba0" xmlns:ns3="c150c119-6cd4-4d13-994f-364b395a6467" targetNamespace="http://schemas.microsoft.com/office/2006/metadata/properties" ma:root="true" ma:fieldsID="39afcbe7606b64f85b8a55cd3c0ba6e1" ns2:_="" ns3:_="">
    <xsd:import namespace="560d5341-933b-41a3-b7af-744e9fb94ba0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d5341-933b-41a3-b7af-744e9fb94b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21FA15-323C-4D78-BAB5-4EE74B268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d5341-933b-41a3-b7af-744e9fb94ba0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4B2FBB-2E6D-4750-BE1F-1BED26703E8C}">
  <ds:schemaRefs>
    <ds:schemaRef ds:uri="http://schemas.microsoft.com/office/2006/documentManagement/types"/>
    <ds:schemaRef ds:uri="http://schemas.microsoft.com/office/2006/metadata/properties"/>
    <ds:schemaRef ds:uri="560d5341-933b-41a3-b7af-744e9fb94ba0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150c119-6cd4-4d13-994f-364b395a6467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C7E6B3D-64E0-44F4-98F1-E13A941667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r Edina</dc:creator>
  <cp:keywords/>
  <dc:description/>
  <cp:lastModifiedBy>Hamar Edina</cp:lastModifiedBy>
  <cp:revision>2</cp:revision>
  <dcterms:created xsi:type="dcterms:W3CDTF">2021-09-20T13:19:00Z</dcterms:created>
  <dcterms:modified xsi:type="dcterms:W3CDTF">2021-09-23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E3FF7A83DC24EAD96B51B5C934B1A</vt:lpwstr>
  </property>
</Properties>
</file>